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67CFE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In the hush of city streets, parks, and alleys wide,</w:t>
      </w:r>
    </w:p>
    <w:p w14:paraId="65D5FC68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Lies a divide between those with homes and those outside.  </w:t>
      </w:r>
    </w:p>
    <w:p w14:paraId="5D40FD58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Those with and without homes, under the same sky,  </w:t>
      </w:r>
    </w:p>
    <w:p w14:paraId="2143F176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Face life</w:t>
      </w:r>
      <w:r>
        <w:rPr>
          <w:rFonts w:ascii="Lucida Calligraphy" w:eastAsia="Times New Roman" w:hAnsi="Lucida Calligraphy" w:cs="Calibri"/>
          <w:kern w:val="0"/>
          <w:sz w:val="24"/>
          <w:szCs w:val="24"/>
        </w:rPr>
        <w:t>’s trials—addiction, abuse, illness, ties that tie.</w:t>
      </w:r>
    </w:p>
    <w:p w14:paraId="46930333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10EE925F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Misrepresented by tales that bind,  </w:t>
      </w:r>
    </w:p>
    <w:p w14:paraId="2B720DFF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Many without homes carry dreams, not defined  </w:t>
      </w:r>
    </w:p>
    <w:p w14:paraId="518FAE0D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By streets they wander, night and day,  </w:t>
      </w:r>
    </w:p>
    <w:p w14:paraId="10150E54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Merely souls in need of a different way.</w:t>
      </w:r>
    </w:p>
    <w:p w14:paraId="12D36BAF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53D6D0C5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A myth persists, often unchallenged and stark,</w:t>
      </w:r>
    </w:p>
    <w:p w14:paraId="7313F83F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Suggesting homelessness is an everlasting mark.</w:t>
      </w:r>
    </w:p>
    <w:p w14:paraId="60276B31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Yet, in truth, most find their way out,  </w:t>
      </w:r>
    </w:p>
    <w:p w14:paraId="63481CA0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In less than a year, despite the doubt.</w:t>
      </w:r>
    </w:p>
    <w:p w14:paraId="607F208E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0810E026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Only a fraction remain, caught in a plight,  </w:t>
      </w:r>
    </w:p>
    <w:p w14:paraId="0A73CF40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Struggling in the shadows, out of sight.  </w:t>
      </w:r>
    </w:p>
    <w:p w14:paraId="17E27BA1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But the vast majority see a brighter day,  </w:t>
      </w:r>
    </w:p>
    <w:p w14:paraId="66AD9DDC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Temporary hardships, not destined to stay.</w:t>
      </w:r>
    </w:p>
    <w:p w14:paraId="2D8E00FA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3BC83A8E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Their stories woven from threads of pain,  </w:t>
      </w:r>
    </w:p>
    <w:p w14:paraId="0B7B3B39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Loss and longing, a silent refrain.  </w:t>
      </w:r>
    </w:p>
    <w:p w14:paraId="119BA0D3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Yet in their eyes, a familiar glow,  </w:t>
      </w:r>
    </w:p>
    <w:p w14:paraId="1A756B16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A reflection of struggles we too know.</w:t>
      </w:r>
    </w:p>
    <w:p w14:paraId="2599F9D2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1F11A410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Homelessness, a word that bears a weight,  </w:t>
      </w:r>
    </w:p>
    <w:p w14:paraId="02CFCB30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Of lives in limbo, left to fate.  </w:t>
      </w:r>
    </w:p>
    <w:p w14:paraId="78B2ADF3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But deeper still, a simple plea,  </w:t>
      </w:r>
    </w:p>
    <w:p w14:paraId="79C84859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For compassion, dignity, empathy.</w:t>
      </w:r>
    </w:p>
    <w:p w14:paraId="138C8608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10FE9296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For they are not just faces in the crowd,  </w:t>
      </w:r>
    </w:p>
    <w:p w14:paraId="114A4861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Their voices whisper, speak, and shout aloud.  </w:t>
      </w:r>
    </w:p>
    <w:p w14:paraId="69C77A71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A call to see beyond the streets,  </w:t>
      </w:r>
    </w:p>
    <w:p w14:paraId="24B12CA6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To understand, to offer peace.</w:t>
      </w:r>
    </w:p>
    <w:p w14:paraId="3C0AAFDA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5F5C1E28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So let's look beyond the misconceptions wide,  </w:t>
      </w:r>
    </w:p>
    <w:p w14:paraId="6BFDBAEC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lastRenderedPageBreak/>
        <w:t xml:space="preserve">To see the humanity that resides inside.  </w:t>
      </w:r>
    </w:p>
    <w:p w14:paraId="7FF8DA21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For in the end, when all is done and said,  </w:t>
      </w:r>
    </w:p>
    <w:p w14:paraId="08D5217F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We share the same earth, our common bed.</w:t>
      </w:r>
    </w:p>
    <w:p w14:paraId="7372C233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Lucida Calligraphy" w:cs="Calibri"/>
          <w:kern w:val="0"/>
          <w:sz w:val="24"/>
          <w:szCs w:val="24"/>
        </w:rPr>
      </w:pPr>
    </w:p>
    <w:p w14:paraId="14912028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No walls grant immunity from life's pressing trials,  </w:t>
      </w:r>
    </w:p>
    <w:p w14:paraId="1E8B5B4D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Be it under open skies or behind doors by miles.  </w:t>
      </w:r>
    </w:p>
    <w:p w14:paraId="633A585C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 xml:space="preserve">Addiction, grief, and turmoil, indifferent to our state,  </w:t>
      </w:r>
    </w:p>
    <w:p w14:paraId="505CB4E3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Connect us in our human plight, an indiscriminate fate.</w:t>
      </w:r>
    </w:p>
    <w:p w14:paraId="0F943EC9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Calibri" w:cs="Calibri"/>
          <w:kern w:val="0"/>
          <w:sz w:val="24"/>
          <w:szCs w:val="24"/>
        </w:rPr>
      </w:pPr>
    </w:p>
    <w:p w14:paraId="45396216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Calibri" w:cs="Calibri"/>
          <w:kern w:val="0"/>
          <w:sz w:val="24"/>
          <w:szCs w:val="24"/>
        </w:rPr>
        <w:t>Perhaps it's time to shed the label, "homeless," quite bare,</w:t>
      </w:r>
      <w:r>
        <w:rPr>
          <w:rFonts w:ascii="Lucida Calligraphy" w:hAnsi="Calibri" w:cs="Calibri"/>
          <w:kern w:val="0"/>
          <w:sz w:val="24"/>
          <w:szCs w:val="24"/>
        </w:rPr>
        <w:br/>
        <w:t>And see those without homes in need of compassion and care.</w:t>
      </w:r>
      <w:r>
        <w:rPr>
          <w:rFonts w:ascii="Lucida Calligraphy" w:hAnsi="Calibri" w:cs="Calibri"/>
          <w:kern w:val="0"/>
          <w:sz w:val="24"/>
          <w:szCs w:val="24"/>
        </w:rPr>
        <w:br/>
        <w:t>Is there anyone among us not needing care's embrace?</w:t>
      </w:r>
    </w:p>
    <w:p w14:paraId="4574C141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Lucida Calligraphy" w:cs="Calibri"/>
          <w:kern w:val="0"/>
          <w:sz w:val="24"/>
          <w:szCs w:val="24"/>
        </w:rPr>
        <w:t>In our need for care, not enclosures, we find a common space.</w:t>
      </w:r>
    </w:p>
    <w:p w14:paraId="2B26BD98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Lucida Calligraphy" w:hAnsi="Calibri" w:cs="Calibri"/>
          <w:kern w:val="0"/>
          <w:sz w:val="24"/>
          <w:szCs w:val="24"/>
        </w:rPr>
      </w:pPr>
    </w:p>
    <w:p w14:paraId="0844480A" w14:textId="77777777" w:rsidR="00A87F27" w:rsidRDefault="00A87F27" w:rsidP="00A87F27">
      <w:pPr>
        <w:tabs>
          <w:tab w:val="left" w:pos="0"/>
        </w:tabs>
        <w:autoSpaceDE w:val="0"/>
        <w:autoSpaceDN w:val="0"/>
        <w:adjustRightInd w:val="0"/>
        <w:spacing w:after="0" w:line="264" w:lineRule="auto"/>
        <w:rPr>
          <w:rFonts w:ascii="Calibri" w:hAnsi="Calibri" w:cs="Calibri"/>
          <w:kern w:val="0"/>
          <w:sz w:val="24"/>
          <w:szCs w:val="24"/>
        </w:rPr>
      </w:pPr>
      <w:r>
        <w:rPr>
          <w:rFonts w:ascii="Lucida Calligraphy" w:hAnsi="Calibri" w:cs="Calibri"/>
          <w:kern w:val="0"/>
          <w:sz w:val="24"/>
          <w:szCs w:val="24"/>
        </w:rPr>
        <w:t>Bound not by the roofs we have, but by hearts open wide,</w:t>
      </w:r>
      <w:r>
        <w:rPr>
          <w:rFonts w:ascii="Lucida Calligraphy" w:hAnsi="Calibri" w:cs="Calibri"/>
          <w:kern w:val="0"/>
          <w:sz w:val="24"/>
          <w:szCs w:val="24"/>
        </w:rPr>
        <w:br/>
        <w:t>Let</w:t>
      </w:r>
      <w:r>
        <w:rPr>
          <w:rFonts w:ascii="Lucida Calligraphy" w:eastAsia="Times New Roman" w:hAnsi="Lucida Calligraphy" w:cs="Calibri"/>
          <w:kern w:val="0"/>
          <w:sz w:val="24"/>
          <w:szCs w:val="24"/>
        </w:rPr>
        <w:t>’s bridge the gap with empathy, let our prejudices slide.</w:t>
      </w:r>
      <w:r>
        <w:rPr>
          <w:rFonts w:ascii="Lucida Calligraphy" w:eastAsia="Times New Roman" w:hAnsi="Lucida Calligraphy" w:cs="Calibri"/>
          <w:kern w:val="0"/>
          <w:sz w:val="24"/>
          <w:szCs w:val="24"/>
        </w:rPr>
        <w:br/>
        <w:t>For in the end, we’re all the same, under the vast, endless dome,</w:t>
      </w:r>
      <w:r>
        <w:rPr>
          <w:rFonts w:ascii="Lucida Calligraphy" w:eastAsia="Times New Roman" w:hAnsi="Lucida Calligraphy" w:cs="Calibri"/>
          <w:kern w:val="0"/>
          <w:sz w:val="24"/>
          <w:szCs w:val="24"/>
        </w:rPr>
        <w:br/>
        <w:t>Seeking kindness, understanding, and a place to call home.</w:t>
      </w:r>
    </w:p>
    <w:p w14:paraId="6CE7739A" w14:textId="77777777" w:rsidR="00476C5E" w:rsidRPr="00A87F27" w:rsidRDefault="00476C5E" w:rsidP="00A87F27"/>
    <w:sectPr w:rsidR="0000131A" w:rsidRPr="00A87F27" w:rsidSect="00EC2E91">
      <w:headerReference w:type="default" r:id="rId4"/>
      <w:footerReference w:type="default" r:id="rId5"/>
      <w:endnotePr>
        <w:numFmt w:val="decimal"/>
      </w:endnotePr>
      <w:pgSz w:w="12240" w:h="15840"/>
      <w:pgMar w:top="1440" w:right="1800" w:bottom="1440" w:left="1800" w:header="720" w:footer="720" w:gutter="0"/>
      <w:pgNumType w:start="1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48984" w14:textId="77777777" w:rsidR="00476C5E" w:rsidRDefault="00476C5E">
    <w:pPr>
      <w:autoSpaceDE w:val="0"/>
      <w:autoSpaceDN w:val="0"/>
      <w:adjustRightInd w:val="0"/>
      <w:spacing w:after="0" w:line="240" w:lineRule="auto"/>
      <w:rPr>
        <w:rFonts w:ascii="Calibri" w:hAnsi="Calibri" w:cs="Calibri"/>
        <w:kern w:val="0"/>
        <w:sz w:val="24"/>
        <w:szCs w:val="24"/>
      </w:rPr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5A3F4" w14:textId="77777777" w:rsidR="00476C5E" w:rsidRDefault="00476C5E">
    <w:pPr>
      <w:autoSpaceDE w:val="0"/>
      <w:autoSpaceDN w:val="0"/>
      <w:adjustRightInd w:val="0"/>
      <w:spacing w:after="0" w:line="240" w:lineRule="auto"/>
      <w:rPr>
        <w:rFonts w:ascii="Calibri" w:hAnsi="Calibri" w:cs="Calibri"/>
        <w:kern w:val="0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endnotePr>
    <w:numFmt w:val="decimal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MzU3NjMyMDMzMTFS0lEKTi0uzszPAykwrAUAkx+faCwAAAA="/>
    <w:docVar w:name="dgnword-docGUID" w:val="{0FE21263-2A33-4A63-AC48-A69DBF04F165}"/>
    <w:docVar w:name="dgnword-eventsink" w:val="2808547779728"/>
  </w:docVars>
  <w:rsids>
    <w:rsidRoot w:val="00EC2E91"/>
    <w:rsid w:val="000878AA"/>
    <w:rsid w:val="000E2034"/>
    <w:rsid w:val="00101F22"/>
    <w:rsid w:val="001B4C29"/>
    <w:rsid w:val="001B6D41"/>
    <w:rsid w:val="001E7E92"/>
    <w:rsid w:val="001F05DC"/>
    <w:rsid w:val="00202F9C"/>
    <w:rsid w:val="002134EA"/>
    <w:rsid w:val="00240EAA"/>
    <w:rsid w:val="002A6690"/>
    <w:rsid w:val="00332D8C"/>
    <w:rsid w:val="003755A9"/>
    <w:rsid w:val="00382174"/>
    <w:rsid w:val="00382F27"/>
    <w:rsid w:val="00393C57"/>
    <w:rsid w:val="003F7690"/>
    <w:rsid w:val="004212DB"/>
    <w:rsid w:val="004237AD"/>
    <w:rsid w:val="00457743"/>
    <w:rsid w:val="00476C5E"/>
    <w:rsid w:val="00483D35"/>
    <w:rsid w:val="004C0463"/>
    <w:rsid w:val="0052294D"/>
    <w:rsid w:val="005266D3"/>
    <w:rsid w:val="00530924"/>
    <w:rsid w:val="005812DD"/>
    <w:rsid w:val="00582078"/>
    <w:rsid w:val="005C3CF9"/>
    <w:rsid w:val="00605875"/>
    <w:rsid w:val="006304B3"/>
    <w:rsid w:val="006613E3"/>
    <w:rsid w:val="00671D39"/>
    <w:rsid w:val="006D093C"/>
    <w:rsid w:val="00712580"/>
    <w:rsid w:val="00793DCA"/>
    <w:rsid w:val="00794DEB"/>
    <w:rsid w:val="007E7F19"/>
    <w:rsid w:val="007F7876"/>
    <w:rsid w:val="00812461"/>
    <w:rsid w:val="00861D53"/>
    <w:rsid w:val="008A0090"/>
    <w:rsid w:val="008A0418"/>
    <w:rsid w:val="009764B8"/>
    <w:rsid w:val="009943EB"/>
    <w:rsid w:val="009D34D2"/>
    <w:rsid w:val="00A6226B"/>
    <w:rsid w:val="00A87F27"/>
    <w:rsid w:val="00A96F83"/>
    <w:rsid w:val="00AF098E"/>
    <w:rsid w:val="00AF5E27"/>
    <w:rsid w:val="00B06D7B"/>
    <w:rsid w:val="00B26A9D"/>
    <w:rsid w:val="00BC44C8"/>
    <w:rsid w:val="00BC64B4"/>
    <w:rsid w:val="00BD4B1B"/>
    <w:rsid w:val="00C43B1B"/>
    <w:rsid w:val="00CD753D"/>
    <w:rsid w:val="00CE1A56"/>
    <w:rsid w:val="00CF19FE"/>
    <w:rsid w:val="00D050EB"/>
    <w:rsid w:val="00D66F87"/>
    <w:rsid w:val="00E15D3C"/>
    <w:rsid w:val="00E3235C"/>
    <w:rsid w:val="00EC2E91"/>
    <w:rsid w:val="00EE10CF"/>
    <w:rsid w:val="00EE6BC5"/>
    <w:rsid w:val="00F4625E"/>
    <w:rsid w:val="00FD3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DACE33"/>
  <w15:chartTrackingRefBased/>
  <w15:docId w15:val="{C2801364-5089-47B9-8D0B-B273E3672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365</Words>
  <Characters>1734</Characters>
  <Application>Microsoft Office Word</Application>
  <DocSecurity>0</DocSecurity>
  <Lines>55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Urban</dc:creator>
  <cp:keywords/>
  <dc:description/>
  <cp:lastModifiedBy>Mike Urban</cp:lastModifiedBy>
  <cp:revision>1</cp:revision>
  <dcterms:created xsi:type="dcterms:W3CDTF">2024-02-02T16:42:00Z</dcterms:created>
  <dcterms:modified xsi:type="dcterms:W3CDTF">2024-02-02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9ac105-dc43-4316-8820-e26074b7d19f</vt:lpwstr>
  </property>
</Properties>
</file>